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omputer Engineer position at [Company Name] in Ho Chi Minh City, Vietnam. As a highly motivated and technically proficient Computer Engineer with a passion for innovation, I am eager to contribute my skills and experience to drive technological advancement in one of Southeast Asia’s most dynamic tech hubs. Ho Chi Minh City, with its rapidly evolving digital landscape and thriving startup ecosystem, represents an ideal environment for me to apply my expertise while supporting the growth of forward-thinking organizations like yours.</w:t>
      </w:r>
    </w:p>
    <w:p>
      <w:pPr>
        <w:pStyle w:val="BodyText"/>
      </w:pPr>
      <w:r>
        <w:t xml:space="preserve">As a Computer Engineer, I have dedicated my career to solving complex technical challenges through cutting-edge solutions in software development, network systems, and hardware integration. My academic background in Computer Science from [University Name] laid a strong foundation for my professional journey, which has included roles as a software developer at [Previous Company], where I specialized in creating scalable applications and optimizing system performance. These experiences have honed my ability to design efficient algorithms, troubleshoot intricate technical issues, and collaborate effectively with cross-functional teams.</w:t>
      </w:r>
    </w:p>
    <w:p>
      <w:pPr>
        <w:pStyle w:val="BodyText"/>
      </w:pPr>
      <w:r>
        <w:t xml:space="preserve">What sets me apart as a Computer Engineer is my ability to bridge theoretical knowledge with real-world applications. In Vietnam Ho Chi Minh City, where technology is reshaping industries from e-commerce to smart infrastructure, I have consistently sought opportunities to innovate. For instance, during my time at [Previous Company], I led the development of a cloud-based platform that improved data processing speeds by 40% for a local logistics firm. This project not only demonstrated my technical acumen but also underscored my commitment to creating solutions that align with the evolving needs of businesses in Vietnam’s competitive market.</w:t>
      </w:r>
    </w:p>
    <w:p>
      <w:pPr>
        <w:pStyle w:val="BodyText"/>
      </w:pPr>
      <w:r>
        <w:t xml:space="preserve">Ho Chi Minh City’s reputation as a tech innovation center has always inspired me. The city is home to numerous startups, multinational corporations, and research institutions that are pushing the boundaries of what technology can achieve. As a Computer Engineer, I am particularly drawn to the opportunities here to contribute to projects that leverage artificial intelligence, cybersecurity, and IoT (Internet of Things) technologies. My experience with Python, Java, and cloud computing platforms like AWS has equipped me to tackle these challenges head-on. Additionally, my fluency in Vietnamese and English allows me to communicate effectively with local teams and clients, ensuring seamless collaboration in a multicultural environment.</w:t>
      </w:r>
    </w:p>
    <w:p>
      <w:pPr>
        <w:pStyle w:val="BodyText"/>
      </w:pPr>
      <w:r>
        <w:t xml:space="preserve">What excites me most about [Company Name] is your commitment to [specific company value or project mentioned in the job posting]. As a Computer Engineer who thrives on tackling complex problems, I am confident that my background in software architecture and system optimization will align seamlessly with your goals. For example, if your organization is focused on developing smart city solutions, I can bring expertise in integrating IoT devices with backend systems to enhance urban efficiency. If you are expanding into emerging markets, my understanding of Vietnam’s digital infrastructure and regulatory landscape will enable me to support strategic decision-making.</w:t>
      </w:r>
    </w:p>
    <w:p>
      <w:pPr>
        <w:pStyle w:val="BodyText"/>
      </w:pPr>
      <w:r>
        <w:t xml:space="preserve">Moreover, my adaptability and proactive mindset make me a strong fit for the fast-paced environment of Ho Chi Minh City. Whether it’s debugging critical code in a high-stakes project or mentoring junior engineers, I approach every task with dedication and a focus on excellence. I am also deeply committed to continuous learning, regularly attending tech conferences such as [relevant conference name] and staying updated on industry trends through platforms like IEEE and GitHub. This ensures that I remain at the forefront of technological advancements, which is crucial for contributing to your team’s success.</w:t>
      </w:r>
    </w:p>
    <w:p>
      <w:pPr>
        <w:pStyle w:val="BodyText"/>
      </w:pPr>
      <w:r>
        <w:t xml:space="preserve">In Vietnam Ho Chi Minh City, the demand for skilled Computer Engineers is growing exponentially as businesses seek to leverage technology for competitive advantage. I am particularly drawn to the city’s vibrant entrepreneurial spirit and its role as a gateway to Southeast Asia. My goal is not only to contribute to your organization’s technological goals but also to grow professionally within a culture that values innovation and collaboration. I am confident that my technical expertise, cultural adaptability, and passion for problem-solving will enable me to make meaningful contributions to [Company Name].</w:t>
      </w:r>
    </w:p>
    <w:p>
      <w:pPr>
        <w:pStyle w:val="BodyText"/>
      </w:pPr>
      <w:r>
        <w:t xml:space="preserve">I would welcome the opportunity to discuss how my background and vision align with your needs. Thank you for considering my application. I look forward to the possibility of contributing to [Company Name]’s mission of [specific company mission or goal] and helping shape the future of technology in Ho Chi Minh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Ho Chi Minh City</dc:title>
  <dc:creator/>
  <dc:language>en</dc:language>
  <cp:keywords/>
  <dcterms:created xsi:type="dcterms:W3CDTF">2025-12-11T06:04:18Z</dcterms:created>
  <dcterms:modified xsi:type="dcterms:W3CDTF">2025-12-11T06:04:18Z</dcterms:modified>
</cp:coreProperties>
</file>

<file path=docProps/custom.xml><?xml version="1.0" encoding="utf-8"?>
<Properties xmlns="http://schemas.openxmlformats.org/officeDocument/2006/custom-properties" xmlns:vt="http://schemas.openxmlformats.org/officeDocument/2006/docPropsVTypes"/>
</file>